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168E0" w14:textId="42434243" w:rsidR="009C10B2" w:rsidRDefault="00AE12C6" w:rsidP="009C10B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Your Name – </w:t>
      </w:r>
      <w:r w:rsidR="00F772C8">
        <w:rPr>
          <w:rFonts w:ascii="Times New Roman" w:hAnsi="Times New Roman"/>
          <w:b/>
          <w:sz w:val="28"/>
          <w:szCs w:val="28"/>
        </w:rPr>
        <w:t>Christopher Brefo</w:t>
      </w:r>
      <w:r w:rsidR="00F772C8">
        <w:rPr>
          <w:rFonts w:ascii="Times New Roman" w:hAnsi="Times New Roman"/>
          <w:b/>
          <w:sz w:val="28"/>
          <w:szCs w:val="28"/>
        </w:rPr>
        <w:tab/>
      </w:r>
    </w:p>
    <w:p w14:paraId="2124744A" w14:textId="5E9B0348" w:rsidR="00636104" w:rsidRPr="00AE12C6" w:rsidRDefault="00636104" w:rsidP="009C10B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Name(s) of your partner(s) – </w:t>
      </w:r>
      <w:r w:rsidR="00F772C8">
        <w:rPr>
          <w:rFonts w:ascii="Times New Roman" w:hAnsi="Times New Roman"/>
          <w:b/>
          <w:sz w:val="28"/>
          <w:szCs w:val="28"/>
        </w:rPr>
        <w:t>Thomas McNeil</w:t>
      </w:r>
    </w:p>
    <w:p w14:paraId="204150D0" w14:textId="0C00F22C" w:rsidR="009C10B2" w:rsidRPr="009C10B2" w:rsidRDefault="009C10B2" w:rsidP="009C10B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Meeting</w:t>
      </w:r>
      <w:r w:rsidR="00E608FA">
        <w:rPr>
          <w:rFonts w:ascii="Times New Roman" w:hAnsi="Times New Roman"/>
          <w:b/>
          <w:sz w:val="28"/>
          <w:szCs w:val="28"/>
        </w:rPr>
        <w:t xml:space="preserve"> Log</w:t>
      </w:r>
      <w:r>
        <w:rPr>
          <w:rFonts w:ascii="Times New Roman" w:hAnsi="Times New Roman"/>
          <w:b/>
          <w:sz w:val="28"/>
          <w:szCs w:val="28"/>
        </w:rPr>
        <w:t>s</w:t>
      </w:r>
      <w:r w:rsidR="00AE12C6">
        <w:rPr>
          <w:rFonts w:ascii="Times New Roman" w:hAnsi="Times New Roman"/>
          <w:b/>
          <w:sz w:val="28"/>
          <w:szCs w:val="28"/>
        </w:rPr>
        <w:t xml:space="preserve"> with the partner</w:t>
      </w:r>
      <w:r w:rsidR="00636104">
        <w:rPr>
          <w:rFonts w:ascii="Times New Roman" w:hAnsi="Times New Roman"/>
          <w:b/>
          <w:sz w:val="28"/>
          <w:szCs w:val="28"/>
        </w:rPr>
        <w:t>(s)</w:t>
      </w:r>
    </w:p>
    <w:tbl>
      <w:tblPr>
        <w:tblStyle w:val="TableGrid"/>
        <w:tblW w:w="0" w:type="auto"/>
        <w:jc w:val="center"/>
        <w:tblLook w:val="01E0" w:firstRow="1" w:lastRow="1" w:firstColumn="1" w:lastColumn="1" w:noHBand="0" w:noVBand="0"/>
      </w:tblPr>
      <w:tblGrid>
        <w:gridCol w:w="1795"/>
        <w:gridCol w:w="2705"/>
        <w:gridCol w:w="4721"/>
      </w:tblGrid>
      <w:tr w:rsidR="00AE12C6" w:rsidRPr="009C10B2" w14:paraId="102185F8" w14:textId="77777777" w:rsidTr="00AE12C6">
        <w:trPr>
          <w:trHeight w:val="503"/>
          <w:jc w:val="center"/>
        </w:trPr>
        <w:tc>
          <w:tcPr>
            <w:tcW w:w="1795" w:type="dxa"/>
            <w:shd w:val="clear" w:color="auto" w:fill="E0E0E0"/>
            <w:vAlign w:val="center"/>
          </w:tcPr>
          <w:p w14:paraId="04C611F5" w14:textId="2D21C5A2" w:rsidR="00AE12C6" w:rsidRPr="009C10B2" w:rsidRDefault="00AE12C6" w:rsidP="00706C78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snapToGrid w:val="0"/>
                <w:sz w:val="24"/>
                <w:szCs w:val="24"/>
              </w:rPr>
            </w:pPr>
            <w:r w:rsidRPr="009C10B2">
              <w:rPr>
                <w:rFonts w:ascii="Times New Roman" w:hAnsi="Times New Roman"/>
                <w:b/>
                <w:snapToGrid w:val="0"/>
                <w:sz w:val="24"/>
                <w:szCs w:val="24"/>
              </w:rPr>
              <w:t>Time</w:t>
            </w:r>
            <w:r>
              <w:rPr>
                <w:rFonts w:ascii="Times New Roman" w:hAnsi="Times New Roman"/>
                <w:b/>
                <w:snapToGrid w:val="0"/>
                <w:sz w:val="24"/>
                <w:szCs w:val="24"/>
              </w:rPr>
              <w:t xml:space="preserve"> and D</w:t>
            </w:r>
            <w:r w:rsidRPr="009C10B2">
              <w:rPr>
                <w:rFonts w:ascii="Times New Roman" w:hAnsi="Times New Roman"/>
                <w:b/>
                <w:snapToGrid w:val="0"/>
                <w:sz w:val="24"/>
                <w:szCs w:val="24"/>
              </w:rPr>
              <w:t>ate</w:t>
            </w:r>
          </w:p>
        </w:tc>
        <w:tc>
          <w:tcPr>
            <w:tcW w:w="2705" w:type="dxa"/>
            <w:shd w:val="clear" w:color="auto" w:fill="E0E0E0"/>
            <w:vAlign w:val="center"/>
          </w:tcPr>
          <w:p w14:paraId="7D5A5EC5" w14:textId="77777777" w:rsidR="00AE12C6" w:rsidRPr="009C10B2" w:rsidRDefault="00AE12C6" w:rsidP="00706C78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snapToGrid w:val="0"/>
                <w:sz w:val="24"/>
                <w:szCs w:val="24"/>
              </w:rPr>
            </w:pPr>
            <w:r w:rsidRPr="009C10B2">
              <w:rPr>
                <w:rFonts w:ascii="Times New Roman" w:hAnsi="Times New Roman"/>
                <w:b/>
                <w:snapToGrid w:val="0"/>
                <w:sz w:val="24"/>
                <w:szCs w:val="24"/>
              </w:rPr>
              <w:t>Agenda</w:t>
            </w:r>
          </w:p>
        </w:tc>
        <w:tc>
          <w:tcPr>
            <w:tcW w:w="4721" w:type="dxa"/>
            <w:shd w:val="clear" w:color="auto" w:fill="E0E0E0"/>
            <w:vAlign w:val="center"/>
          </w:tcPr>
          <w:p w14:paraId="0EF2B54A" w14:textId="77777777" w:rsidR="00AE12C6" w:rsidRPr="009C10B2" w:rsidRDefault="00AE12C6" w:rsidP="00706C78">
            <w:pPr>
              <w:widowControl w:val="0"/>
              <w:spacing w:after="0"/>
              <w:jc w:val="center"/>
              <w:rPr>
                <w:rFonts w:ascii="Times New Roman" w:hAnsi="Times New Roman"/>
                <w:b/>
                <w:snapToGrid w:val="0"/>
                <w:sz w:val="24"/>
                <w:szCs w:val="24"/>
              </w:rPr>
            </w:pPr>
            <w:r w:rsidRPr="009C10B2">
              <w:rPr>
                <w:rFonts w:ascii="Times New Roman" w:hAnsi="Times New Roman"/>
                <w:b/>
                <w:snapToGrid w:val="0"/>
                <w:sz w:val="24"/>
                <w:szCs w:val="24"/>
              </w:rPr>
              <w:t>Action Items (who will do what)</w:t>
            </w:r>
          </w:p>
        </w:tc>
      </w:tr>
      <w:tr w:rsidR="00AE12C6" w:rsidRPr="009C10B2" w14:paraId="14CD21CE" w14:textId="77777777" w:rsidTr="00AE12C6">
        <w:trPr>
          <w:trHeight w:val="20"/>
          <w:jc w:val="center"/>
        </w:trPr>
        <w:tc>
          <w:tcPr>
            <w:tcW w:w="1795" w:type="dxa"/>
          </w:tcPr>
          <w:p w14:paraId="711D2367" w14:textId="0311CA98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>2/7/2020 4:00pm</w:t>
            </w:r>
          </w:p>
        </w:tc>
        <w:tc>
          <w:tcPr>
            <w:tcW w:w="2705" w:type="dxa"/>
          </w:tcPr>
          <w:p w14:paraId="1B1245E0" w14:textId="09D05C4B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 xml:space="preserve">Understand the project and how we </w:t>
            </w:r>
            <w:proofErr w:type="spellStart"/>
            <w:r>
              <w:rPr>
                <w:rFonts w:ascii="Times New Roman" w:hAnsi="Times New Roman"/>
                <w:snapToGrid w:val="0"/>
                <w:sz w:val="24"/>
                <w:szCs w:val="24"/>
              </w:rPr>
              <w:t>wanna</w:t>
            </w:r>
            <w:proofErr w:type="spellEnd"/>
            <w:r>
              <w:rPr>
                <w:rFonts w:ascii="Times New Roman" w:hAnsi="Times New Roman"/>
                <w:snapToGrid w:val="0"/>
                <w:sz w:val="24"/>
                <w:szCs w:val="24"/>
              </w:rPr>
              <w:t xml:space="preserve"> work on it</w:t>
            </w:r>
          </w:p>
        </w:tc>
        <w:tc>
          <w:tcPr>
            <w:tcW w:w="4721" w:type="dxa"/>
          </w:tcPr>
          <w:p w14:paraId="270F661D" w14:textId="26E6658D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>N/A we used the time understanding the project and how to divide the work</w:t>
            </w:r>
          </w:p>
        </w:tc>
      </w:tr>
      <w:tr w:rsidR="00AE12C6" w:rsidRPr="009C10B2" w14:paraId="18EC6C0E" w14:textId="77777777" w:rsidTr="00AE12C6">
        <w:trPr>
          <w:trHeight w:val="20"/>
          <w:jc w:val="center"/>
        </w:trPr>
        <w:tc>
          <w:tcPr>
            <w:tcW w:w="1795" w:type="dxa"/>
          </w:tcPr>
          <w:p w14:paraId="1C96A950" w14:textId="185FCFD0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>2/8/2020 12:00pm</w:t>
            </w:r>
          </w:p>
        </w:tc>
        <w:tc>
          <w:tcPr>
            <w:tcW w:w="2705" w:type="dxa"/>
          </w:tcPr>
          <w:p w14:paraId="65FAAABF" w14:textId="66174759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 xml:space="preserve">Code out the project </w:t>
            </w:r>
          </w:p>
        </w:tc>
        <w:tc>
          <w:tcPr>
            <w:tcW w:w="4721" w:type="dxa"/>
          </w:tcPr>
          <w:p w14:paraId="5C753E85" w14:textId="072A2E95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 xml:space="preserve">Thomas – worked on the Date and </w:t>
            </w:r>
            <w:proofErr w:type="spellStart"/>
            <w:r>
              <w:rPr>
                <w:rFonts w:ascii="Times New Roman" w:hAnsi="Times New Roman"/>
                <w:snapToGrid w:val="0"/>
                <w:sz w:val="24"/>
                <w:szCs w:val="24"/>
              </w:rPr>
              <w:t>TeamMember</w:t>
            </w:r>
            <w:proofErr w:type="spellEnd"/>
            <w:r>
              <w:rPr>
                <w:rFonts w:ascii="Times New Roman" w:hAnsi="Times New Roman"/>
                <w:snapToGrid w:val="0"/>
                <w:sz w:val="24"/>
                <w:szCs w:val="24"/>
              </w:rPr>
              <w:t xml:space="preserve"> classes; Chris – worked on the Team and </w:t>
            </w:r>
            <w:proofErr w:type="spellStart"/>
            <w:r>
              <w:rPr>
                <w:rFonts w:ascii="Times New Roman" w:hAnsi="Times New Roman"/>
                <w:snapToGrid w:val="0"/>
                <w:sz w:val="24"/>
                <w:szCs w:val="24"/>
              </w:rPr>
              <w:t>ProjectManager</w:t>
            </w:r>
            <w:proofErr w:type="spellEnd"/>
            <w:r>
              <w:rPr>
                <w:rFonts w:ascii="Times New Roman" w:hAnsi="Times New Roman"/>
                <w:snapToGrid w:val="0"/>
                <w:sz w:val="24"/>
                <w:szCs w:val="24"/>
              </w:rPr>
              <w:t xml:space="preserve"> classes; </w:t>
            </w:r>
          </w:p>
        </w:tc>
      </w:tr>
      <w:tr w:rsidR="00AE12C6" w:rsidRPr="009C10B2" w14:paraId="6E46CE72" w14:textId="77777777" w:rsidTr="00AE12C6">
        <w:trPr>
          <w:trHeight w:val="20"/>
          <w:jc w:val="center"/>
        </w:trPr>
        <w:tc>
          <w:tcPr>
            <w:tcW w:w="1795" w:type="dxa"/>
          </w:tcPr>
          <w:p w14:paraId="14229E2C" w14:textId="65C4BEF5" w:rsidR="00F772C8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>2/9/2020 12:00pm</w:t>
            </w:r>
          </w:p>
        </w:tc>
        <w:tc>
          <w:tcPr>
            <w:tcW w:w="2705" w:type="dxa"/>
          </w:tcPr>
          <w:p w14:paraId="0F1ABC7A" w14:textId="1124840E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 xml:space="preserve">Work out the errors that we run into </w:t>
            </w:r>
          </w:p>
        </w:tc>
        <w:tc>
          <w:tcPr>
            <w:tcW w:w="4721" w:type="dxa"/>
          </w:tcPr>
          <w:p w14:paraId="0FBD5A88" w14:textId="5BCF0274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>Thomas – worked on the same classes from the day before; Chris – worked on the same classes from the day before</w:t>
            </w:r>
          </w:p>
        </w:tc>
      </w:tr>
      <w:tr w:rsidR="00AE12C6" w:rsidRPr="009C10B2" w14:paraId="4C4C587D" w14:textId="77777777" w:rsidTr="00AE12C6">
        <w:trPr>
          <w:trHeight w:val="20"/>
          <w:jc w:val="center"/>
        </w:trPr>
        <w:tc>
          <w:tcPr>
            <w:tcW w:w="1795" w:type="dxa"/>
          </w:tcPr>
          <w:p w14:paraId="2B1CFD84" w14:textId="493ADD0F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>2/12/2020 7:00pm</w:t>
            </w:r>
          </w:p>
        </w:tc>
        <w:tc>
          <w:tcPr>
            <w:tcW w:w="2705" w:type="dxa"/>
          </w:tcPr>
          <w:p w14:paraId="123681BB" w14:textId="1E01D4BB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 xml:space="preserve">Built the testbeds for the </w:t>
            </w:r>
            <w:proofErr w:type="spellStart"/>
            <w:r>
              <w:rPr>
                <w:rFonts w:ascii="Times New Roman" w:hAnsi="Times New Roman"/>
                <w:snapToGrid w:val="0"/>
                <w:sz w:val="24"/>
                <w:szCs w:val="24"/>
              </w:rPr>
              <w:t>TeamMember</w:t>
            </w:r>
            <w:proofErr w:type="spellEnd"/>
            <w:r>
              <w:rPr>
                <w:rFonts w:ascii="Times New Roman" w:hAnsi="Times New Roman"/>
                <w:snapToGrid w:val="0"/>
                <w:sz w:val="24"/>
                <w:szCs w:val="24"/>
              </w:rPr>
              <w:t xml:space="preserve"> and Date classes</w:t>
            </w:r>
          </w:p>
        </w:tc>
        <w:tc>
          <w:tcPr>
            <w:tcW w:w="4721" w:type="dxa"/>
          </w:tcPr>
          <w:p w14:paraId="501B8F11" w14:textId="50DC8543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 xml:space="preserve">Thomas – worked on the Date class; Chris - worked on the </w:t>
            </w:r>
            <w:proofErr w:type="spellStart"/>
            <w:r>
              <w:rPr>
                <w:rFonts w:ascii="Times New Roman" w:hAnsi="Times New Roman"/>
                <w:snapToGrid w:val="0"/>
                <w:sz w:val="24"/>
                <w:szCs w:val="24"/>
              </w:rPr>
              <w:t>TeamMember</w:t>
            </w:r>
            <w:proofErr w:type="spellEnd"/>
            <w:r>
              <w:rPr>
                <w:rFonts w:ascii="Times New Roman" w:hAnsi="Times New Roman"/>
                <w:snapToGrid w:val="0"/>
                <w:sz w:val="24"/>
                <w:szCs w:val="24"/>
              </w:rPr>
              <w:t xml:space="preserve"> class</w:t>
            </w:r>
          </w:p>
        </w:tc>
      </w:tr>
      <w:tr w:rsidR="00AE12C6" w:rsidRPr="009C10B2" w14:paraId="232B1DD4" w14:textId="77777777" w:rsidTr="00AE12C6">
        <w:trPr>
          <w:trHeight w:val="20"/>
          <w:jc w:val="center"/>
        </w:trPr>
        <w:tc>
          <w:tcPr>
            <w:tcW w:w="1795" w:type="dxa"/>
          </w:tcPr>
          <w:p w14:paraId="6F2FBA22" w14:textId="4A827D04" w:rsidR="00AE12C6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>2/1</w:t>
            </w:r>
            <w:r w:rsidR="005E234B">
              <w:rPr>
                <w:rFonts w:ascii="Times New Roman" w:hAnsi="Times New Roman"/>
                <w:snapToGrid w:val="0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snapToGrid w:val="0"/>
                <w:sz w:val="24"/>
                <w:szCs w:val="24"/>
              </w:rPr>
              <w:t>/2020</w:t>
            </w:r>
          </w:p>
          <w:p w14:paraId="5BE9F531" w14:textId="30CEF66D" w:rsidR="005E234B" w:rsidRPr="009C10B2" w:rsidRDefault="005E234B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>5:00pm</w:t>
            </w:r>
          </w:p>
        </w:tc>
        <w:tc>
          <w:tcPr>
            <w:tcW w:w="2705" w:type="dxa"/>
          </w:tcPr>
          <w:p w14:paraId="39703124" w14:textId="7712C06F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>Typed out the Test Doc and Java Documentations</w:t>
            </w:r>
          </w:p>
        </w:tc>
        <w:tc>
          <w:tcPr>
            <w:tcW w:w="4721" w:type="dxa"/>
          </w:tcPr>
          <w:p w14:paraId="201A11D7" w14:textId="7160A2F7" w:rsidR="00AE12C6" w:rsidRPr="009C10B2" w:rsidRDefault="00F772C8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  <w:r>
              <w:rPr>
                <w:rFonts w:ascii="Times New Roman" w:hAnsi="Times New Roman"/>
                <w:snapToGrid w:val="0"/>
                <w:sz w:val="24"/>
                <w:szCs w:val="24"/>
              </w:rPr>
              <w:t>Thomas – worked on the Test Documentation; Chris – worked on the Java Documentation</w:t>
            </w:r>
          </w:p>
        </w:tc>
      </w:tr>
      <w:tr w:rsidR="00AE12C6" w:rsidRPr="009C10B2" w14:paraId="5282372C" w14:textId="77777777" w:rsidTr="00AE12C6">
        <w:trPr>
          <w:trHeight w:val="20"/>
          <w:jc w:val="center"/>
        </w:trPr>
        <w:tc>
          <w:tcPr>
            <w:tcW w:w="1795" w:type="dxa"/>
          </w:tcPr>
          <w:p w14:paraId="482414BF" w14:textId="77777777" w:rsidR="00AE12C6" w:rsidRPr="009C10B2" w:rsidRDefault="00AE12C6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2705" w:type="dxa"/>
          </w:tcPr>
          <w:p w14:paraId="2B3CCF36" w14:textId="77777777" w:rsidR="00AE12C6" w:rsidRPr="009C10B2" w:rsidRDefault="00AE12C6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4721" w:type="dxa"/>
          </w:tcPr>
          <w:p w14:paraId="56E60CB4" w14:textId="77777777" w:rsidR="00AE12C6" w:rsidRPr="009C10B2" w:rsidRDefault="00AE12C6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</w:tr>
      <w:tr w:rsidR="00AE12C6" w:rsidRPr="009C10B2" w14:paraId="1817F7B5" w14:textId="77777777" w:rsidTr="00AE12C6">
        <w:trPr>
          <w:trHeight w:val="20"/>
          <w:jc w:val="center"/>
        </w:trPr>
        <w:tc>
          <w:tcPr>
            <w:tcW w:w="1795" w:type="dxa"/>
          </w:tcPr>
          <w:p w14:paraId="40FA129A" w14:textId="77777777" w:rsidR="00AE12C6" w:rsidRPr="009C10B2" w:rsidRDefault="00AE12C6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2705" w:type="dxa"/>
          </w:tcPr>
          <w:p w14:paraId="5EC30349" w14:textId="77777777" w:rsidR="00AE12C6" w:rsidRPr="009C10B2" w:rsidRDefault="00AE12C6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  <w:tc>
          <w:tcPr>
            <w:tcW w:w="4721" w:type="dxa"/>
          </w:tcPr>
          <w:p w14:paraId="7A61E195" w14:textId="77777777" w:rsidR="00AE12C6" w:rsidRPr="009C10B2" w:rsidRDefault="00AE12C6" w:rsidP="009C10B2">
            <w:pPr>
              <w:widowControl w:val="0"/>
              <w:spacing w:after="0"/>
              <w:rPr>
                <w:rFonts w:ascii="Times New Roman" w:hAnsi="Times New Roman"/>
                <w:snapToGrid w:val="0"/>
                <w:sz w:val="24"/>
                <w:szCs w:val="24"/>
              </w:rPr>
            </w:pPr>
          </w:p>
        </w:tc>
      </w:tr>
    </w:tbl>
    <w:p w14:paraId="6A86A7DA" w14:textId="77777777" w:rsidR="00125A60" w:rsidRDefault="00125A60" w:rsidP="00125A60">
      <w:pPr>
        <w:pStyle w:val="ListParagraph"/>
        <w:rPr>
          <w:rFonts w:ascii="Times New Roman" w:hAnsi="Times New Roman"/>
          <w:b/>
          <w:sz w:val="28"/>
          <w:szCs w:val="28"/>
        </w:rPr>
      </w:pPr>
    </w:p>
    <w:p w14:paraId="4AE252E0" w14:textId="2AF140D3" w:rsidR="004347BE" w:rsidRPr="004347BE" w:rsidRDefault="00E608FA" w:rsidP="004139D5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Your </w:t>
      </w:r>
      <w:r w:rsidR="004139D5">
        <w:rPr>
          <w:rFonts w:ascii="Times New Roman" w:hAnsi="Times New Roman"/>
          <w:b/>
          <w:sz w:val="28"/>
          <w:szCs w:val="28"/>
        </w:rPr>
        <w:t>Time Logs</w:t>
      </w:r>
      <w:r w:rsidR="009F26C7">
        <w:rPr>
          <w:rFonts w:ascii="Times New Roman" w:hAnsi="Times New Roman"/>
          <w:b/>
          <w:sz w:val="28"/>
          <w:szCs w:val="28"/>
        </w:rPr>
        <w:tab/>
      </w:r>
      <w:bookmarkStart w:id="0" w:name="_GoBack"/>
      <w:bookmarkEnd w:id="0"/>
    </w:p>
    <w:p w14:paraId="67923ECE" w14:textId="77777777" w:rsidR="004347BE" w:rsidRPr="004139D5" w:rsidRDefault="004347BE" w:rsidP="004139D5">
      <w:pPr>
        <w:pStyle w:val="ListParagraph"/>
        <w:spacing w:before="120" w:after="0"/>
        <w:rPr>
          <w:rFonts w:ascii="Times New Roman" w:hAnsi="Times New Roman"/>
          <w:b/>
          <w:sz w:val="12"/>
          <w:szCs w:val="12"/>
        </w:rPr>
      </w:pPr>
    </w:p>
    <w:tbl>
      <w:tblPr>
        <w:tblW w:w="9265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2633"/>
        <w:gridCol w:w="4837"/>
      </w:tblGrid>
      <w:tr w:rsidR="006F38B7" w:rsidRPr="003344AD" w14:paraId="3CE970B5" w14:textId="77777777" w:rsidTr="004C3882">
        <w:trPr>
          <w:trHeight w:val="70"/>
        </w:trPr>
        <w:tc>
          <w:tcPr>
            <w:tcW w:w="1795" w:type="dxa"/>
            <w:shd w:val="clear" w:color="auto" w:fill="D9D9D9" w:themeFill="background1" w:themeFillShade="D9"/>
          </w:tcPr>
          <w:p w14:paraId="70804019" w14:textId="095C0FA7" w:rsidR="006F38B7" w:rsidRPr="003344AD" w:rsidRDefault="00AE12C6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ate and Time</w:t>
            </w:r>
          </w:p>
        </w:tc>
        <w:tc>
          <w:tcPr>
            <w:tcW w:w="2633" w:type="dxa"/>
            <w:shd w:val="clear" w:color="auto" w:fill="D9D9D9" w:themeFill="background1" w:themeFillShade="D9"/>
          </w:tcPr>
          <w:p w14:paraId="0327E211" w14:textId="77777777" w:rsidR="006F38B7" w:rsidRPr="003344AD" w:rsidRDefault="004139D5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Total </w:t>
            </w:r>
            <w:r w:rsidR="006F38B7" w:rsidRPr="003344AD">
              <w:rPr>
                <w:rFonts w:ascii="Times New Roman" w:hAnsi="Times New Roman"/>
                <w:b/>
                <w:sz w:val="24"/>
                <w:szCs w:val="24"/>
              </w:rPr>
              <w:t>Time in minutes</w:t>
            </w:r>
          </w:p>
        </w:tc>
        <w:tc>
          <w:tcPr>
            <w:tcW w:w="4837" w:type="dxa"/>
            <w:shd w:val="clear" w:color="auto" w:fill="D9D9D9" w:themeFill="background1" w:themeFillShade="D9"/>
          </w:tcPr>
          <w:p w14:paraId="2C1857B4" w14:textId="77777777" w:rsidR="006F38B7" w:rsidRPr="003344AD" w:rsidRDefault="006F38B7" w:rsidP="00AE12C6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344AD">
              <w:rPr>
                <w:rFonts w:ascii="Times New Roman" w:hAnsi="Times New Roman"/>
                <w:b/>
                <w:sz w:val="24"/>
                <w:szCs w:val="24"/>
              </w:rPr>
              <w:t>Tasks</w:t>
            </w:r>
          </w:p>
        </w:tc>
      </w:tr>
      <w:tr w:rsidR="006F38B7" w:rsidRPr="003344AD" w14:paraId="0260FB4C" w14:textId="77777777" w:rsidTr="004C3882">
        <w:tc>
          <w:tcPr>
            <w:tcW w:w="1795" w:type="dxa"/>
          </w:tcPr>
          <w:p w14:paraId="629591D7" w14:textId="2F68DEC0" w:rsidR="006F38B7" w:rsidRPr="003344AD" w:rsidRDefault="00F772C8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/8/2020 7:00pm</w:t>
            </w:r>
          </w:p>
        </w:tc>
        <w:tc>
          <w:tcPr>
            <w:tcW w:w="2633" w:type="dxa"/>
          </w:tcPr>
          <w:p w14:paraId="1F08C6E4" w14:textId="5DE36276" w:rsidR="006F38B7" w:rsidRPr="003344AD" w:rsidRDefault="00F772C8" w:rsidP="003344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4837" w:type="dxa"/>
          </w:tcPr>
          <w:p w14:paraId="2EC2CDE1" w14:textId="1B705CA9" w:rsidR="006F38B7" w:rsidRPr="003344AD" w:rsidRDefault="00F772C8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nished up the work on the class</w:t>
            </w:r>
          </w:p>
        </w:tc>
      </w:tr>
      <w:tr w:rsidR="006F38B7" w:rsidRPr="003344AD" w14:paraId="5496568C" w14:textId="77777777" w:rsidTr="004C3882">
        <w:tc>
          <w:tcPr>
            <w:tcW w:w="1795" w:type="dxa"/>
          </w:tcPr>
          <w:p w14:paraId="5D953BD2" w14:textId="3480532F" w:rsidR="006F38B7" w:rsidRPr="003344AD" w:rsidRDefault="00F772C8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/9/2020 7:00pm</w:t>
            </w:r>
          </w:p>
        </w:tc>
        <w:tc>
          <w:tcPr>
            <w:tcW w:w="2633" w:type="dxa"/>
          </w:tcPr>
          <w:p w14:paraId="4124BD62" w14:textId="1C191603" w:rsidR="006F38B7" w:rsidRPr="003344AD" w:rsidRDefault="00F772C8" w:rsidP="003344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4837" w:type="dxa"/>
          </w:tcPr>
          <w:p w14:paraId="39823E21" w14:textId="71635878" w:rsidR="006F38B7" w:rsidRPr="003344AD" w:rsidRDefault="00F772C8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nished up the error checks on the classes</w:t>
            </w:r>
          </w:p>
        </w:tc>
      </w:tr>
      <w:tr w:rsidR="006F38B7" w:rsidRPr="003344AD" w14:paraId="500E6906" w14:textId="77777777" w:rsidTr="004C3882">
        <w:tc>
          <w:tcPr>
            <w:tcW w:w="1795" w:type="dxa"/>
          </w:tcPr>
          <w:p w14:paraId="26831B8B" w14:textId="245B5D1A" w:rsidR="006F38B7" w:rsidRPr="003344AD" w:rsidRDefault="00F772C8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/1</w:t>
            </w:r>
            <w:r w:rsidR="005E234B">
              <w:rPr>
                <w:rFonts w:ascii="Times New Roman" w:hAnsi="Times New Roman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sz w:val="24"/>
                <w:szCs w:val="24"/>
              </w:rPr>
              <w:t>/2020 9:00am</w:t>
            </w:r>
          </w:p>
        </w:tc>
        <w:tc>
          <w:tcPr>
            <w:tcW w:w="2633" w:type="dxa"/>
          </w:tcPr>
          <w:p w14:paraId="0EC45F71" w14:textId="747BEAE5" w:rsidR="006F38B7" w:rsidRPr="003344AD" w:rsidRDefault="00F772C8" w:rsidP="003344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0</w:t>
            </w:r>
          </w:p>
        </w:tc>
        <w:tc>
          <w:tcPr>
            <w:tcW w:w="4837" w:type="dxa"/>
          </w:tcPr>
          <w:p w14:paraId="1E8E3184" w14:textId="54C3490C" w:rsidR="006F38B7" w:rsidRPr="003344AD" w:rsidRDefault="00F772C8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nished up the testbeds</w:t>
            </w:r>
          </w:p>
        </w:tc>
      </w:tr>
      <w:tr w:rsidR="006F38B7" w:rsidRPr="003344AD" w14:paraId="132FA805" w14:textId="77777777" w:rsidTr="004C3882">
        <w:tc>
          <w:tcPr>
            <w:tcW w:w="1795" w:type="dxa"/>
          </w:tcPr>
          <w:p w14:paraId="53DFDD60" w14:textId="187C8187" w:rsidR="006F38B7" w:rsidRPr="003344AD" w:rsidRDefault="005E234B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/14/2020 10:00pm</w:t>
            </w:r>
          </w:p>
        </w:tc>
        <w:tc>
          <w:tcPr>
            <w:tcW w:w="2633" w:type="dxa"/>
          </w:tcPr>
          <w:p w14:paraId="4E3C8FAE" w14:textId="2581815F" w:rsidR="006F38B7" w:rsidRPr="003344AD" w:rsidRDefault="005E234B" w:rsidP="003344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4837" w:type="dxa"/>
          </w:tcPr>
          <w:p w14:paraId="0460DDF5" w14:textId="2F8C8E0E" w:rsidR="006F38B7" w:rsidRPr="003344AD" w:rsidRDefault="005E234B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nished up the Documentation</w:t>
            </w:r>
          </w:p>
        </w:tc>
      </w:tr>
      <w:tr w:rsidR="00AE12C6" w:rsidRPr="003344AD" w14:paraId="702EDC18" w14:textId="77777777" w:rsidTr="004C3882">
        <w:tc>
          <w:tcPr>
            <w:tcW w:w="1795" w:type="dxa"/>
          </w:tcPr>
          <w:p w14:paraId="2916C7FB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33" w:type="dxa"/>
          </w:tcPr>
          <w:p w14:paraId="6A02B6B5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37" w:type="dxa"/>
          </w:tcPr>
          <w:p w14:paraId="05282562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12C6" w:rsidRPr="003344AD" w14:paraId="2DE3ED67" w14:textId="77777777" w:rsidTr="004C3882">
        <w:tc>
          <w:tcPr>
            <w:tcW w:w="1795" w:type="dxa"/>
          </w:tcPr>
          <w:p w14:paraId="50BE6719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33" w:type="dxa"/>
          </w:tcPr>
          <w:p w14:paraId="338616F4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37" w:type="dxa"/>
          </w:tcPr>
          <w:p w14:paraId="3A2B658F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12C6" w:rsidRPr="003344AD" w14:paraId="4F4BD186" w14:textId="77777777" w:rsidTr="004C3882">
        <w:tc>
          <w:tcPr>
            <w:tcW w:w="1795" w:type="dxa"/>
          </w:tcPr>
          <w:p w14:paraId="1C1742B7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33" w:type="dxa"/>
          </w:tcPr>
          <w:p w14:paraId="43672618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37" w:type="dxa"/>
          </w:tcPr>
          <w:p w14:paraId="672D48B9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E12C6" w:rsidRPr="003344AD" w14:paraId="21663A32" w14:textId="77777777" w:rsidTr="004C3882">
        <w:tc>
          <w:tcPr>
            <w:tcW w:w="1795" w:type="dxa"/>
          </w:tcPr>
          <w:p w14:paraId="2AB1E63C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33" w:type="dxa"/>
          </w:tcPr>
          <w:p w14:paraId="05DA5C80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37" w:type="dxa"/>
          </w:tcPr>
          <w:p w14:paraId="251B3FAB" w14:textId="77777777" w:rsidR="00AE12C6" w:rsidRPr="003344AD" w:rsidRDefault="00AE12C6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38B7" w:rsidRPr="003344AD" w14:paraId="3A3B9BA9" w14:textId="77777777" w:rsidTr="004C3882">
        <w:tc>
          <w:tcPr>
            <w:tcW w:w="1795" w:type="dxa"/>
          </w:tcPr>
          <w:p w14:paraId="264D7B25" w14:textId="77777777" w:rsidR="006F38B7" w:rsidRPr="003344AD" w:rsidRDefault="006F38B7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33" w:type="dxa"/>
          </w:tcPr>
          <w:p w14:paraId="0579FE2E" w14:textId="77777777" w:rsidR="006F38B7" w:rsidRPr="003344AD" w:rsidRDefault="006F38B7" w:rsidP="003344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37" w:type="dxa"/>
          </w:tcPr>
          <w:p w14:paraId="3418E5FB" w14:textId="77777777" w:rsidR="006F38B7" w:rsidRPr="003344AD" w:rsidRDefault="006F38B7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F38B7" w:rsidRPr="003344AD" w14:paraId="79B815B6" w14:textId="77777777" w:rsidTr="004C3882">
        <w:tc>
          <w:tcPr>
            <w:tcW w:w="1795" w:type="dxa"/>
          </w:tcPr>
          <w:p w14:paraId="1BCF7531" w14:textId="77777777" w:rsidR="006F38B7" w:rsidRPr="003344AD" w:rsidRDefault="006F38B7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3344AD">
              <w:rPr>
                <w:rFonts w:ascii="Times New Roman" w:hAnsi="Times New Roman"/>
                <w:b/>
                <w:sz w:val="24"/>
                <w:szCs w:val="24"/>
              </w:rPr>
              <w:t>Total Time:</w:t>
            </w:r>
          </w:p>
        </w:tc>
        <w:tc>
          <w:tcPr>
            <w:tcW w:w="2633" w:type="dxa"/>
          </w:tcPr>
          <w:p w14:paraId="00CFA7A1" w14:textId="2AFA5AC6" w:rsidR="006F38B7" w:rsidRPr="003344AD" w:rsidRDefault="005E234B" w:rsidP="003344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0</w:t>
            </w:r>
          </w:p>
        </w:tc>
        <w:tc>
          <w:tcPr>
            <w:tcW w:w="4837" w:type="dxa"/>
          </w:tcPr>
          <w:p w14:paraId="395E8243" w14:textId="77777777" w:rsidR="006F38B7" w:rsidRPr="003344AD" w:rsidRDefault="006F38B7" w:rsidP="003344AD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D6163E5" w14:textId="77777777" w:rsidR="00AE12C6" w:rsidRDefault="00AE12C6" w:rsidP="00AE12C6">
      <w:pPr>
        <w:spacing w:after="0" w:line="240" w:lineRule="auto"/>
        <w:rPr>
          <w:rFonts w:ascii="Times New Roman" w:hAnsi="Times New Roman"/>
          <w:b/>
          <w:sz w:val="28"/>
          <w:szCs w:val="28"/>
        </w:rPr>
      </w:pPr>
    </w:p>
    <w:p w14:paraId="12552D09" w14:textId="5B3B36B0" w:rsidR="00506579" w:rsidRPr="00AE12C6" w:rsidRDefault="00AE12C6" w:rsidP="00125A60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4"/>
          <w:szCs w:val="24"/>
        </w:rPr>
      </w:pPr>
      <w:r w:rsidRPr="00AE12C6">
        <w:rPr>
          <w:rFonts w:ascii="Times New Roman" w:hAnsi="Times New Roman"/>
          <w:b/>
          <w:sz w:val="28"/>
          <w:szCs w:val="28"/>
        </w:rPr>
        <w:lastRenderedPageBreak/>
        <w:t xml:space="preserve">Issues or </w:t>
      </w:r>
      <w:r w:rsidR="00125A60" w:rsidRPr="00AE12C6">
        <w:rPr>
          <w:rFonts w:ascii="Times New Roman" w:hAnsi="Times New Roman"/>
          <w:b/>
          <w:sz w:val="28"/>
          <w:szCs w:val="28"/>
        </w:rPr>
        <w:t>Comment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AE12C6">
        <w:rPr>
          <w:rFonts w:ascii="Times New Roman" w:hAnsi="Times New Roman"/>
          <w:bCs/>
          <w:sz w:val="24"/>
          <w:szCs w:val="24"/>
        </w:rPr>
        <w:t>(</w:t>
      </w:r>
      <w:r>
        <w:rPr>
          <w:rFonts w:ascii="Times New Roman" w:hAnsi="Times New Roman"/>
          <w:bCs/>
          <w:sz w:val="24"/>
          <w:szCs w:val="24"/>
        </w:rPr>
        <w:t>write the issues you had, or what you learned)</w:t>
      </w:r>
      <w:r w:rsidR="005E234B">
        <w:rPr>
          <w:rFonts w:ascii="Times New Roman" w:hAnsi="Times New Roman"/>
          <w:bCs/>
          <w:sz w:val="24"/>
          <w:szCs w:val="24"/>
        </w:rPr>
        <w:t>: I had no issues with the work, but I did learn I have a great partner.</w:t>
      </w:r>
    </w:p>
    <w:p w14:paraId="37332FEF" w14:textId="77777777" w:rsidR="008D3610" w:rsidRDefault="008D3610" w:rsidP="008D3610">
      <w:pPr>
        <w:pStyle w:val="ListParagraph"/>
        <w:rPr>
          <w:rFonts w:ascii="Times New Roman" w:hAnsi="Times New Roman"/>
          <w:sz w:val="24"/>
          <w:szCs w:val="24"/>
        </w:rPr>
      </w:pPr>
    </w:p>
    <w:sectPr w:rsidR="008D3610" w:rsidSect="00791921">
      <w:headerReference w:type="default" r:id="rId8"/>
      <w:footerReference w:type="default" r:id="rId9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1552FF" w14:textId="77777777" w:rsidR="008E679B" w:rsidRDefault="008E679B" w:rsidP="00125A60">
      <w:pPr>
        <w:spacing w:after="0" w:line="240" w:lineRule="auto"/>
      </w:pPr>
      <w:r>
        <w:separator/>
      </w:r>
    </w:p>
  </w:endnote>
  <w:endnote w:type="continuationSeparator" w:id="0">
    <w:p w14:paraId="743CCF8E" w14:textId="77777777" w:rsidR="008E679B" w:rsidRDefault="008E679B" w:rsidP="00125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112188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C3C1D06" w14:textId="77777777" w:rsidR="001D5F9D" w:rsidRDefault="00506579" w:rsidP="00703C95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left" w:pos="180"/>
            <w:tab w:val="right" w:pos="10250"/>
          </w:tabs>
          <w:ind w:right="550"/>
        </w:pPr>
        <w:r>
          <w:tab/>
        </w:r>
        <w:r w:rsidR="00703C95">
          <w:tab/>
        </w:r>
        <w:r w:rsidR="00703C95">
          <w:tab/>
        </w:r>
        <w:r w:rsidR="001D5F9D">
          <w:fldChar w:fldCharType="begin"/>
        </w:r>
        <w:r w:rsidR="001D5F9D">
          <w:instrText xml:space="preserve"> PAGE   \* MERGEFORMAT </w:instrText>
        </w:r>
        <w:r w:rsidR="001D5F9D">
          <w:fldChar w:fldCharType="separate"/>
        </w:r>
        <w:r w:rsidR="009A5392">
          <w:rPr>
            <w:noProof/>
          </w:rPr>
          <w:t>2</w:t>
        </w:r>
        <w:r w:rsidR="001D5F9D">
          <w:rPr>
            <w:noProof/>
          </w:rPr>
          <w:fldChar w:fldCharType="end"/>
        </w:r>
        <w:r w:rsidR="001D5F9D">
          <w:t xml:space="preserve"> | </w:t>
        </w:r>
        <w:r w:rsidR="001D5F9D">
          <w:rPr>
            <w:color w:val="7F7F7F" w:themeColor="background1" w:themeShade="7F"/>
            <w:spacing w:val="60"/>
          </w:rPr>
          <w:t>Page</w:t>
        </w:r>
      </w:p>
    </w:sdtContent>
  </w:sdt>
  <w:p w14:paraId="5932686A" w14:textId="77777777" w:rsidR="001D5F9D" w:rsidRDefault="001D5F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DA5857" w14:textId="77777777" w:rsidR="008E679B" w:rsidRDefault="008E679B" w:rsidP="00125A60">
      <w:pPr>
        <w:spacing w:after="0" w:line="240" w:lineRule="auto"/>
      </w:pPr>
      <w:r>
        <w:separator/>
      </w:r>
    </w:p>
  </w:footnote>
  <w:footnote w:type="continuationSeparator" w:id="0">
    <w:p w14:paraId="42BDE93A" w14:textId="77777777" w:rsidR="008E679B" w:rsidRDefault="008E679B" w:rsidP="00125A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A7B9BB" w14:textId="347CEF67" w:rsidR="006F38B7" w:rsidRPr="00AE12C6" w:rsidRDefault="00506579" w:rsidP="00AE12C6">
    <w:pPr>
      <w:pStyle w:val="Header"/>
      <w:jc w:val="center"/>
      <w:rPr>
        <w:rFonts w:ascii="Times New Roman" w:hAnsi="Times New Roman"/>
        <w:b/>
        <w:sz w:val="24"/>
        <w:szCs w:val="24"/>
      </w:rPr>
    </w:pPr>
    <w:r>
      <w:rPr>
        <w:rFonts w:ascii="Times New Roman" w:hAnsi="Times New Roman"/>
        <w:b/>
        <w:sz w:val="24"/>
        <w:szCs w:val="24"/>
      </w:rPr>
      <w:t xml:space="preserve">CS </w:t>
    </w:r>
    <w:r w:rsidR="00AE12C6">
      <w:rPr>
        <w:rFonts w:ascii="Times New Roman" w:hAnsi="Times New Roman"/>
        <w:b/>
        <w:sz w:val="24"/>
        <w:szCs w:val="24"/>
      </w:rPr>
      <w:t>231</w:t>
    </w:r>
    <w:r w:rsidR="006F38B7" w:rsidRPr="00125A60">
      <w:rPr>
        <w:rFonts w:ascii="Times New Roman" w:hAnsi="Times New Roman"/>
        <w:b/>
        <w:sz w:val="24"/>
        <w:szCs w:val="24"/>
      </w:rPr>
      <w:t xml:space="preserve"> Software </w:t>
    </w:r>
    <w:r w:rsidR="00AE12C6">
      <w:rPr>
        <w:rFonts w:ascii="Times New Roman" w:hAnsi="Times New Roman"/>
        <w:b/>
        <w:sz w:val="24"/>
        <w:szCs w:val="24"/>
      </w:rPr>
      <w:t>Methodology</w:t>
    </w:r>
    <w:r w:rsidR="00C972A5">
      <w:rPr>
        <w:rFonts w:ascii="Times New Roman" w:hAnsi="Times New Roman"/>
        <w:b/>
        <w:sz w:val="24"/>
        <w:szCs w:val="24"/>
      </w:rPr>
      <w:t xml:space="preserve"> </w:t>
    </w:r>
    <w:r w:rsidR="00AE12C6">
      <w:rPr>
        <w:rFonts w:ascii="Times New Roman" w:hAnsi="Times New Roman"/>
        <w:b/>
        <w:sz w:val="24"/>
        <w:szCs w:val="24"/>
      </w:rPr>
      <w:t>– Program # ___</w:t>
    </w:r>
  </w:p>
  <w:p w14:paraId="328D2C4D" w14:textId="77777777" w:rsidR="006F38B7" w:rsidRPr="00125A60" w:rsidRDefault="006F38B7" w:rsidP="00125A60">
    <w:pPr>
      <w:pStyle w:val="Header"/>
      <w:jc w:val="center"/>
      <w:rPr>
        <w:b/>
      </w:rPr>
    </w:pPr>
  </w:p>
  <w:p w14:paraId="6CE95911" w14:textId="77777777" w:rsidR="006F38B7" w:rsidRDefault="006F38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9A018B"/>
    <w:multiLevelType w:val="hybridMultilevel"/>
    <w:tmpl w:val="B6D209FE"/>
    <w:lvl w:ilvl="0" w:tplc="AA561088">
      <w:start w:val="1"/>
      <w:numFmt w:val="decimal"/>
      <w:lvlText w:val="%1."/>
      <w:lvlJc w:val="left"/>
      <w:pPr>
        <w:ind w:left="720" w:hanging="360"/>
      </w:pPr>
      <w:rPr>
        <w:b/>
        <w:i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BF6688"/>
    <w:multiLevelType w:val="hybridMultilevel"/>
    <w:tmpl w:val="403CAD34"/>
    <w:lvl w:ilvl="0" w:tplc="15E8BF0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jUzMDA2szA0NjZS0lEKTi0uzszPAykwrAUALvAA4ywAAAA="/>
  </w:docVars>
  <w:rsids>
    <w:rsidRoot w:val="00125A60"/>
    <w:rsid w:val="00047FFE"/>
    <w:rsid w:val="000F3C30"/>
    <w:rsid w:val="00125A60"/>
    <w:rsid w:val="001437ED"/>
    <w:rsid w:val="00186C45"/>
    <w:rsid w:val="001959BE"/>
    <w:rsid w:val="001C61F1"/>
    <w:rsid w:val="001D5F9D"/>
    <w:rsid w:val="00220D83"/>
    <w:rsid w:val="003344AD"/>
    <w:rsid w:val="004139D5"/>
    <w:rsid w:val="004347BE"/>
    <w:rsid w:val="004C3882"/>
    <w:rsid w:val="00506579"/>
    <w:rsid w:val="00555731"/>
    <w:rsid w:val="005E03A9"/>
    <w:rsid w:val="005E1B03"/>
    <w:rsid w:val="005E234B"/>
    <w:rsid w:val="00601A3F"/>
    <w:rsid w:val="00636104"/>
    <w:rsid w:val="006F38B7"/>
    <w:rsid w:val="00703C95"/>
    <w:rsid w:val="00706C78"/>
    <w:rsid w:val="00772ABB"/>
    <w:rsid w:val="0079075A"/>
    <w:rsid w:val="00791707"/>
    <w:rsid w:val="00791921"/>
    <w:rsid w:val="007B65B3"/>
    <w:rsid w:val="00827F14"/>
    <w:rsid w:val="00842DFE"/>
    <w:rsid w:val="00895D4D"/>
    <w:rsid w:val="008D3610"/>
    <w:rsid w:val="008D70B9"/>
    <w:rsid w:val="008E679B"/>
    <w:rsid w:val="009761F0"/>
    <w:rsid w:val="009A5392"/>
    <w:rsid w:val="009A629F"/>
    <w:rsid w:val="009C10B2"/>
    <w:rsid w:val="009F26C7"/>
    <w:rsid w:val="00A417FF"/>
    <w:rsid w:val="00AB35DE"/>
    <w:rsid w:val="00AE12C6"/>
    <w:rsid w:val="00B465C4"/>
    <w:rsid w:val="00C23075"/>
    <w:rsid w:val="00C81D43"/>
    <w:rsid w:val="00C972A5"/>
    <w:rsid w:val="00D37F31"/>
    <w:rsid w:val="00D60972"/>
    <w:rsid w:val="00DE719C"/>
    <w:rsid w:val="00E608FA"/>
    <w:rsid w:val="00EC3952"/>
    <w:rsid w:val="00F436D1"/>
    <w:rsid w:val="00F772C8"/>
    <w:rsid w:val="00FF2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C1CE8A"/>
  <w15:docId w15:val="{AE66495B-33E2-4159-97B9-545D813C1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B0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5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5A60"/>
  </w:style>
  <w:style w:type="paragraph" w:styleId="Footer">
    <w:name w:val="footer"/>
    <w:basedOn w:val="Normal"/>
    <w:link w:val="FooterChar"/>
    <w:uiPriority w:val="99"/>
    <w:unhideWhenUsed/>
    <w:rsid w:val="00125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5A60"/>
  </w:style>
  <w:style w:type="paragraph" w:styleId="BalloonText">
    <w:name w:val="Balloon Text"/>
    <w:basedOn w:val="Normal"/>
    <w:link w:val="BalloonTextChar"/>
    <w:uiPriority w:val="99"/>
    <w:semiHidden/>
    <w:unhideWhenUsed/>
    <w:rsid w:val="00125A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A6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25A60"/>
    <w:pPr>
      <w:ind w:left="720"/>
      <w:contextualSpacing/>
    </w:pPr>
  </w:style>
  <w:style w:type="table" w:styleId="TableGrid">
    <w:name w:val="Table Grid"/>
    <w:basedOn w:val="TableNormal"/>
    <w:rsid w:val="006F38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E1179-3989-4DD1-8450-67902FE5E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Platteville</Company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WP_user</dc:creator>
  <cp:lastModifiedBy>Chris Brefo</cp:lastModifiedBy>
  <cp:revision>2</cp:revision>
  <dcterms:created xsi:type="dcterms:W3CDTF">2020-02-17T18:05:00Z</dcterms:created>
  <dcterms:modified xsi:type="dcterms:W3CDTF">2020-02-17T18:05:00Z</dcterms:modified>
</cp:coreProperties>
</file>